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hannon barker-fivel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ann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rker-fivel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02 Chestnut Ave Wilmette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arker.sh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17416469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ees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3/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aig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4/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